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1E967" w14:textId="796E55EE" w:rsidR="00ED05CD" w:rsidRDefault="00000000">
      <w:pPr>
        <w:pStyle w:val="Heading1"/>
      </w:pPr>
      <w:bookmarkStart w:id="0" w:name="simple-documentation-for-flask-projects"/>
      <w:r>
        <w:t>Flask</w:t>
      </w:r>
      <w:r w:rsidR="006C38A0">
        <w:t>-python</w:t>
      </w:r>
      <w:r>
        <w:t xml:space="preserve"> Projects</w:t>
      </w:r>
    </w:p>
    <w:p w14:paraId="1943FFB8" w14:textId="77777777" w:rsidR="00ED05CD" w:rsidRDefault="00000000">
      <w:pPr>
        <w:pStyle w:val="Heading2"/>
      </w:pPr>
      <w:bookmarkStart w:id="1" w:name="project-1-flask-api"/>
      <w:r>
        <w:t>Project 1: Flask API</w:t>
      </w:r>
    </w:p>
    <w:p w14:paraId="60B60497" w14:textId="77777777" w:rsidR="00ED05CD" w:rsidRDefault="00000000">
      <w:pPr>
        <w:pStyle w:val="Compact"/>
        <w:numPr>
          <w:ilvl w:val="0"/>
          <w:numId w:val="2"/>
        </w:numPr>
      </w:pPr>
      <w:r>
        <w:t>This project is a simple web API.</w:t>
      </w:r>
    </w:p>
    <w:p w14:paraId="41DB1163" w14:textId="77777777" w:rsidR="00ED05CD" w:rsidRDefault="00000000">
      <w:pPr>
        <w:pStyle w:val="Compact"/>
        <w:numPr>
          <w:ilvl w:val="0"/>
          <w:numId w:val="2"/>
        </w:numPr>
      </w:pPr>
      <w:r>
        <w:t xml:space="preserve">When you run it, you can open your browser and go to </w:t>
      </w:r>
      <w:r>
        <w:rPr>
          <w:rStyle w:val="VerbatimChar"/>
        </w:rPr>
        <w:t>/api</w:t>
      </w:r>
      <w:r>
        <w:t xml:space="preserve"> to see some data in JSON format.</w:t>
      </w:r>
    </w:p>
    <w:p w14:paraId="0C36D876" w14:textId="77777777" w:rsidR="00ED05CD" w:rsidRDefault="00000000">
      <w:pPr>
        <w:pStyle w:val="Compact"/>
        <w:numPr>
          <w:ilvl w:val="0"/>
          <w:numId w:val="2"/>
        </w:numPr>
      </w:pPr>
      <w:r>
        <w:t>The data comes from a file in the project folder.</w:t>
      </w:r>
    </w:p>
    <w:p w14:paraId="2F1AE403" w14:textId="77777777" w:rsidR="00ED05CD" w:rsidRDefault="00000000">
      <w:pPr>
        <w:pStyle w:val="Heading3"/>
      </w:pPr>
      <w:bookmarkStart w:id="2" w:name="screenshot-section"/>
      <w:r>
        <w:t>Screenshot Section</w:t>
      </w:r>
    </w:p>
    <w:p w14:paraId="56404FDD" w14:textId="13D56C3E" w:rsidR="00ED05CD" w:rsidRDefault="00000000">
      <w:pPr>
        <w:pStyle w:val="Compact"/>
        <w:numPr>
          <w:ilvl w:val="0"/>
          <w:numId w:val="3"/>
        </w:numPr>
      </w:pPr>
      <w:r>
        <w:t>a screenshot of browser showing the JSON data.</w:t>
      </w:r>
    </w:p>
    <w:p w14:paraId="4F88578A" w14:textId="7729B42A" w:rsidR="006C38A0" w:rsidRDefault="006C38A0" w:rsidP="006C38A0">
      <w:pPr>
        <w:pStyle w:val="Compact"/>
        <w:ind w:left="720"/>
      </w:pPr>
      <w:r>
        <w:rPr>
          <w:noProof/>
        </w:rPr>
        <w:drawing>
          <wp:inline distT="0" distB="0" distL="0" distR="0" wp14:anchorId="15F1A798" wp14:editId="330FEA32">
            <wp:extent cx="4556760" cy="2133830"/>
            <wp:effectExtent l="0" t="0" r="0" b="0"/>
            <wp:docPr id="10805723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572364" name="Picture 108057236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4241" cy="213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4A979" w14:textId="77777777" w:rsidR="00ED05CD" w:rsidRDefault="00000000">
      <w:r>
        <w:pict w14:anchorId="13F58CD5">
          <v:rect id="_x0000_i1119" style="width:0;height:1.5pt" o:hralign="center" o:hrstd="t" o:hr="t"/>
        </w:pict>
      </w:r>
    </w:p>
    <w:p w14:paraId="71267F24" w14:textId="673FA993" w:rsidR="00ED05CD" w:rsidRDefault="00000000">
      <w:pPr>
        <w:pStyle w:val="Heading2"/>
      </w:pPr>
      <w:bookmarkStart w:id="3" w:name="project-2-flask-form-with-mongodb"/>
      <w:bookmarkEnd w:id="1"/>
      <w:bookmarkEnd w:id="2"/>
      <w:r>
        <w:t>Project 2: Flask Form with MongoDB</w:t>
      </w:r>
    </w:p>
    <w:p w14:paraId="6CE86F67" w14:textId="77777777" w:rsidR="00ED05CD" w:rsidRDefault="00000000">
      <w:pPr>
        <w:pStyle w:val="Compact"/>
        <w:numPr>
          <w:ilvl w:val="0"/>
          <w:numId w:val="4"/>
        </w:numPr>
      </w:pPr>
      <w:r>
        <w:t>This project is a simple web form.</w:t>
      </w:r>
    </w:p>
    <w:p w14:paraId="2C06AED7" w14:textId="77777777" w:rsidR="00ED05CD" w:rsidRDefault="00000000">
      <w:pPr>
        <w:pStyle w:val="Compact"/>
        <w:numPr>
          <w:ilvl w:val="0"/>
          <w:numId w:val="4"/>
        </w:numPr>
      </w:pPr>
      <w:r>
        <w:t>When you fill out the form and submit, your data is saved to a database (MongoDB Atlas).</w:t>
      </w:r>
    </w:p>
    <w:p w14:paraId="176E41A7" w14:textId="77777777" w:rsidR="00ED05CD" w:rsidRDefault="00000000">
      <w:pPr>
        <w:pStyle w:val="Compact"/>
        <w:numPr>
          <w:ilvl w:val="0"/>
          <w:numId w:val="4"/>
        </w:numPr>
      </w:pPr>
      <w:r>
        <w:t>If it works, you see a success message. If there is an error, you see an error message on the same page.</w:t>
      </w:r>
    </w:p>
    <w:p w14:paraId="7BD96B72" w14:textId="77777777" w:rsidR="00ED05CD" w:rsidRDefault="00000000">
      <w:pPr>
        <w:pStyle w:val="Heading3"/>
      </w:pPr>
      <w:bookmarkStart w:id="4" w:name="screenshot-section-1"/>
      <w:r>
        <w:t>Screenshot Section</w:t>
      </w:r>
    </w:p>
    <w:p w14:paraId="5EFBF510" w14:textId="40143AD2" w:rsidR="00ED05CD" w:rsidRDefault="00000000">
      <w:pPr>
        <w:pStyle w:val="Compact"/>
        <w:numPr>
          <w:ilvl w:val="0"/>
          <w:numId w:val="5"/>
        </w:numPr>
      </w:pPr>
      <w:r>
        <w:t>a screenshot of the form page.</w:t>
      </w:r>
    </w:p>
    <w:p w14:paraId="64BA9E63" w14:textId="53B2FFB7" w:rsidR="006C38A0" w:rsidRDefault="006C38A0" w:rsidP="006C38A0">
      <w:pPr>
        <w:pStyle w:val="Compact"/>
        <w:ind w:left="720"/>
      </w:pPr>
      <w:r>
        <w:rPr>
          <w:noProof/>
        </w:rPr>
        <w:drawing>
          <wp:inline distT="0" distB="0" distL="0" distR="0" wp14:anchorId="15090186" wp14:editId="3E227138">
            <wp:extent cx="4602480" cy="1775460"/>
            <wp:effectExtent l="0" t="0" r="0" b="0"/>
            <wp:docPr id="12656835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68359" name="Picture 12656835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4208" cy="1779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8306C" w14:textId="77777777" w:rsidR="006C38A0" w:rsidRDefault="006C38A0" w:rsidP="006C38A0">
      <w:pPr>
        <w:pStyle w:val="Compact"/>
        <w:ind w:left="720"/>
      </w:pPr>
    </w:p>
    <w:p w14:paraId="1ACB9E25" w14:textId="3F78DE3B" w:rsidR="00ED05CD" w:rsidRDefault="00000000" w:rsidP="006C38A0">
      <w:pPr>
        <w:pStyle w:val="Compact"/>
        <w:numPr>
          <w:ilvl w:val="0"/>
          <w:numId w:val="5"/>
        </w:numPr>
      </w:pPr>
      <w:r>
        <w:t>a screenshot of the success message.</w:t>
      </w:r>
    </w:p>
    <w:p w14:paraId="1B973CDB" w14:textId="542E379C" w:rsidR="006C38A0" w:rsidRDefault="006C38A0" w:rsidP="006C38A0">
      <w:pPr>
        <w:pStyle w:val="Compact"/>
        <w:ind w:left="720"/>
      </w:pPr>
      <w:r>
        <w:rPr>
          <w:noProof/>
        </w:rPr>
        <w:drawing>
          <wp:inline distT="0" distB="0" distL="0" distR="0" wp14:anchorId="0C183A9C" wp14:editId="71806249">
            <wp:extent cx="4655820" cy="1943100"/>
            <wp:effectExtent l="0" t="0" r="0" b="0"/>
            <wp:docPr id="86713387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133873" name="Picture 86713387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227" cy="194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EBDCD" w14:textId="7F9BF9B7" w:rsidR="00ED05CD" w:rsidRDefault="00000000">
      <w:pPr>
        <w:pStyle w:val="Compact"/>
        <w:numPr>
          <w:ilvl w:val="0"/>
          <w:numId w:val="5"/>
        </w:numPr>
      </w:pPr>
      <w:r>
        <w:t>a screenshot of data in MongoDB Atlas.</w:t>
      </w:r>
    </w:p>
    <w:p w14:paraId="00AAFAAF" w14:textId="07C0B56C" w:rsidR="006C38A0" w:rsidRDefault="006C38A0" w:rsidP="006C38A0">
      <w:pPr>
        <w:pStyle w:val="Compact"/>
        <w:ind w:left="720"/>
      </w:pPr>
      <w:r>
        <w:rPr>
          <w:noProof/>
        </w:rPr>
        <w:drawing>
          <wp:inline distT="0" distB="0" distL="0" distR="0" wp14:anchorId="06FCB15A" wp14:editId="3A3CB386">
            <wp:extent cx="4663440" cy="2186940"/>
            <wp:effectExtent l="0" t="0" r="0" b="0"/>
            <wp:docPr id="210725967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259677" name="Picture 210725967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344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4091C" w14:textId="77777777" w:rsidR="00ED05CD" w:rsidRDefault="00000000">
      <w:r>
        <w:pict w14:anchorId="4E28918F">
          <v:rect id="_x0000_i1120" style="width:0;height:1.5pt" o:hralign="center" o:hrstd="t" o:hr="t"/>
        </w:pict>
      </w:r>
    </w:p>
    <w:p w14:paraId="721E5461" w14:textId="77777777" w:rsidR="00ED05CD" w:rsidRDefault="00000000">
      <w:pPr>
        <w:pStyle w:val="Heading2"/>
      </w:pPr>
      <w:bookmarkStart w:id="5" w:name="github-link"/>
      <w:bookmarkEnd w:id="3"/>
      <w:bookmarkEnd w:id="4"/>
      <w:r>
        <w:t>GitHub Link</w:t>
      </w:r>
    </w:p>
    <w:p w14:paraId="340EFC63" w14:textId="53EBF883" w:rsidR="00ED05CD" w:rsidRDefault="00000000" w:rsidP="00844B43">
      <w:pPr>
        <w:pStyle w:val="Compact"/>
        <w:numPr>
          <w:ilvl w:val="0"/>
          <w:numId w:val="6"/>
        </w:numPr>
      </w:pPr>
      <w:r>
        <w:t xml:space="preserve">GitHub repository link: </w:t>
      </w:r>
      <w:r w:rsidR="00844B43" w:rsidRPr="00844B43">
        <w:t>https://github.com/Prajapativish29/flask-python-project.git</w:t>
      </w:r>
      <w:r>
        <w:pict w14:anchorId="0564EE0C">
          <v:rect id="_x0000_i1121" style="width:0;height:1.5pt" o:hralign="center" o:hrstd="t" o:hr="t"/>
        </w:pict>
      </w:r>
      <w:bookmarkEnd w:id="0"/>
      <w:bookmarkEnd w:id="5"/>
    </w:p>
    <w:sectPr w:rsidR="00ED05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6FDCD" w14:textId="77777777" w:rsidR="00134FAC" w:rsidRDefault="00134FAC">
      <w:pPr>
        <w:spacing w:after="0"/>
      </w:pPr>
      <w:r>
        <w:separator/>
      </w:r>
    </w:p>
  </w:endnote>
  <w:endnote w:type="continuationSeparator" w:id="0">
    <w:p w14:paraId="490959BB" w14:textId="77777777" w:rsidR="00134FAC" w:rsidRDefault="00134F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915AE2" w14:textId="77777777" w:rsidR="00134FAC" w:rsidRDefault="00134FAC">
      <w:r>
        <w:separator/>
      </w:r>
    </w:p>
  </w:footnote>
  <w:footnote w:type="continuationSeparator" w:id="0">
    <w:p w14:paraId="4A7AB902" w14:textId="77777777" w:rsidR="00134FAC" w:rsidRDefault="00134F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E2A47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46AE9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98295244">
    <w:abstractNumId w:val="0"/>
  </w:num>
  <w:num w:numId="2" w16cid:durableId="1219627359">
    <w:abstractNumId w:val="1"/>
  </w:num>
  <w:num w:numId="3" w16cid:durableId="1466389140">
    <w:abstractNumId w:val="1"/>
  </w:num>
  <w:num w:numId="4" w16cid:durableId="754470679">
    <w:abstractNumId w:val="1"/>
  </w:num>
  <w:num w:numId="5" w16cid:durableId="841820363">
    <w:abstractNumId w:val="1"/>
  </w:num>
  <w:num w:numId="6" w16cid:durableId="1260599366">
    <w:abstractNumId w:val="1"/>
  </w:num>
  <w:num w:numId="7" w16cid:durableId="13144138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05CD"/>
    <w:rsid w:val="00134FAC"/>
    <w:rsid w:val="006C38A0"/>
    <w:rsid w:val="00844B43"/>
    <w:rsid w:val="00ED05CD"/>
    <w:rsid w:val="00FA57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61E1C"/>
  <w15:docId w15:val="{6745E740-EA72-4415-8E61-6E228FDC4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shal Prajapati</dc:creator>
  <cp:keywords/>
  <cp:lastModifiedBy>Vishal Prajapati</cp:lastModifiedBy>
  <cp:revision>2</cp:revision>
  <dcterms:created xsi:type="dcterms:W3CDTF">2025-07-26T08:59:00Z</dcterms:created>
  <dcterms:modified xsi:type="dcterms:W3CDTF">2025-07-26T08:59:00Z</dcterms:modified>
</cp:coreProperties>
</file>